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5DD59" w14:textId="77777777" w:rsidR="00DE168A" w:rsidRDefault="009340A9" w:rsidP="00DE168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CA3CA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E168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DC98ADB" w14:textId="77777777" w:rsidR="00DE168A" w:rsidRDefault="00DE168A" w:rsidP="00DE168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7E0C036" w14:textId="77777777" w:rsidR="00DE168A" w:rsidRDefault="00DE168A" w:rsidP="00DE168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43AAA7E" w14:textId="77777777" w:rsidR="00DE168A" w:rsidRDefault="00DE168A" w:rsidP="00DE168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1</w:t>
      </w:r>
    </w:p>
    <w:p w14:paraId="5CDF4779" w14:textId="79285470" w:rsidR="00DE168A" w:rsidRPr="00DE168A" w:rsidRDefault="00DE168A" w:rsidP="00DE168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A Tea-Tasting Experiment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isher’s Exact Test</w:t>
      </w:r>
    </w:p>
    <w:p w14:paraId="3F9325B3" w14:textId="5995A4C7" w:rsidR="007512F7" w:rsidRDefault="00000000">
      <w:pPr>
        <w:pStyle w:val="Heading2"/>
      </w:pPr>
      <w:r>
        <w:t>Reading in data</w:t>
      </w:r>
    </w:p>
    <w:p w14:paraId="0B1A08F7" w14:textId="77777777" w:rsidR="007512F7" w:rsidRDefault="00000000">
      <w:pPr>
        <w:pStyle w:val="SourceCode"/>
      </w:pP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u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ilk'</w:t>
      </w:r>
      <w:r>
        <w:rPr>
          <w:rStyle w:val="NormalTok"/>
        </w:rPr>
        <w:t xml:space="preserve">, </w:t>
      </w:r>
      <w:r>
        <w:rPr>
          <w:rStyle w:val="StringTok"/>
        </w:rPr>
        <w:t>'te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actu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ilk'</w:t>
      </w:r>
      <w:r>
        <w:rPr>
          <w:rStyle w:val="NormalTok"/>
        </w:rPr>
        <w:t xml:space="preserve">, </w:t>
      </w:r>
      <w:r>
        <w:rPr>
          <w:rStyle w:val="StringTok"/>
        </w:rPr>
        <w:t>'tea'</w:t>
      </w:r>
      <w:r>
        <w:rPr>
          <w:rStyle w:val="NormalTok"/>
        </w:rPr>
        <w:t>))))</w:t>
      </w:r>
    </w:p>
    <w:p w14:paraId="00D6A368" w14:textId="77777777" w:rsidR="007512F7" w:rsidRDefault="00000000">
      <w:pPr>
        <w:pStyle w:val="Heading2"/>
      </w:pPr>
      <w:bookmarkStart w:id="1" w:name="to-perform-a-fishers-exact-test"/>
      <w:bookmarkEnd w:id="0"/>
      <w:r>
        <w:t>To perform a Fisher’s exact test</w:t>
      </w:r>
    </w:p>
    <w:p w14:paraId="45477EAF" w14:textId="77777777" w:rsidR="007512F7" w:rsidRDefault="00000000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mytable)</w:t>
      </w:r>
    </w:p>
    <w:p w14:paraId="62D3D85D" w14:textId="77777777" w:rsidR="007512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</w:t>
      </w:r>
      <w:r>
        <w:br/>
      </w:r>
      <w:r>
        <w:rPr>
          <w:rStyle w:val="VerbatimChar"/>
        </w:rPr>
        <w:t>## p-value = 0.4857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0.2117329 621.93375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6.408309</w:t>
      </w:r>
      <w:bookmarkEnd w:id="1"/>
    </w:p>
    <w:sectPr w:rsidR="007512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7A301" w14:textId="77777777" w:rsidR="009340A9" w:rsidRDefault="009340A9">
      <w:pPr>
        <w:spacing w:after="0"/>
      </w:pPr>
      <w:r>
        <w:separator/>
      </w:r>
    </w:p>
  </w:endnote>
  <w:endnote w:type="continuationSeparator" w:id="0">
    <w:p w14:paraId="48EEC62D" w14:textId="77777777" w:rsidR="009340A9" w:rsidRDefault="009340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E4858" w14:textId="77777777" w:rsidR="009340A9" w:rsidRDefault="009340A9">
      <w:r>
        <w:separator/>
      </w:r>
    </w:p>
  </w:footnote>
  <w:footnote w:type="continuationSeparator" w:id="0">
    <w:p w14:paraId="7B4B16FE" w14:textId="77777777" w:rsidR="009340A9" w:rsidRDefault="009340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5A17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23642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12F7"/>
    <w:rsid w:val="007512F7"/>
    <w:rsid w:val="009340A9"/>
    <w:rsid w:val="00DE16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B9869F7"/>
  <w15:docId w15:val="{8C0CF0A1-5C37-CC4F-9ECE-B81F9430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4T14:34:00Z</dcterms:created>
  <dcterms:modified xsi:type="dcterms:W3CDTF">2022-07-1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>word_document</vt:lpwstr>
  </property>
</Properties>
</file>